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1A739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*</w:t>
      </w:r>
    </w:p>
    <w:p w14:paraId="11D05A18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The purpose of this code is to read an input file for the </w:t>
      </w:r>
      <w:proofErr w:type="gramStart"/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grades</w:t>
      </w:r>
      <w:proofErr w:type="gramEnd"/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numbers</w:t>
      </w:r>
    </w:p>
    <w:p w14:paraId="011D0B16" w14:textId="0173C0E9" w:rsid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and produce vari</w:t>
      </w:r>
      <w:r w:rsidR="006147DA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o</w:t>
      </w: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us information from that.</w:t>
      </w:r>
    </w:p>
    <w:p w14:paraId="12F99DF3" w14:textId="1824910C" w:rsidR="005029BF" w:rsidRPr="00C824DE" w:rsidRDefault="005029BF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92D050"/>
          <w:sz w:val="18"/>
          <w:szCs w:val="18"/>
          <w:lang w:eastAsia="zh-CN"/>
        </w:rPr>
      </w:pPr>
      <w:r w:rsidRPr="005029BF">
        <w:rPr>
          <w:rFonts w:ascii="Courier New" w:eastAsia="Times New Roman" w:hAnsi="Courier New" w:cs="Courier New"/>
          <w:color w:val="92D050"/>
          <w:sz w:val="18"/>
          <w:szCs w:val="18"/>
          <w:lang w:eastAsia="zh-CN"/>
        </w:rPr>
        <w:t>@author Zhenhua Yang</w:t>
      </w:r>
    </w:p>
    <w:p w14:paraId="58076087" w14:textId="1F98DA12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*/</w:t>
      </w:r>
    </w:p>
    <w:p w14:paraId="2E0F0179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mport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java.io.*</w:t>
      </w:r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10B83E0D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mport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java.util</w:t>
      </w:r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InputMismatchExceptio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073129F4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mport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java.util</w:t>
      </w:r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.Scanner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  <w:bookmarkStart w:id="0" w:name="_GoBack"/>
      <w:bookmarkEnd w:id="0"/>
    </w:p>
    <w:p w14:paraId="04233615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lass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GradesStatistics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</w:p>
    <w:p w14:paraId="55DE7F3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</w:p>
    <w:p w14:paraId="53C28A83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public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static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void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main(</w:t>
      </w:r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String[]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args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</w:t>
      </w:r>
    </w:p>
    <w:p w14:paraId="6948AC43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{</w:t>
      </w:r>
    </w:p>
    <w:p w14:paraId="019A4499" w14:textId="15954BBA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Create object to store File object and use scanner to read</w:t>
      </w:r>
    </w:p>
    <w:p w14:paraId="164646E6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     Scanner scan =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canner(</w:t>
      </w:r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in);</w:t>
      </w:r>
    </w:p>
    <w:p w14:paraId="211AAA91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    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Enter the name of the file to read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170E46D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String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leName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can.next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;</w:t>
      </w:r>
    </w:p>
    <w:p w14:paraId="19BFA2B9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;</w:t>
      </w:r>
    </w:p>
    <w:p w14:paraId="67D2466B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</w:p>
    <w:p w14:paraId="08E469B4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Create File object</w:t>
      </w:r>
    </w:p>
    <w:p w14:paraId="3DB7CCB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File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nput_File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File(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leName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4F34AC3E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</w:p>
    <w:p w14:paraId="32C0AFB9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gramStart"/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ry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  <w:proofErr w:type="gramEnd"/>
    </w:p>
    <w:p w14:paraId="252226F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Scanner file1 =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canner(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nput_File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2A3CEA7B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</w:p>
    <w:p w14:paraId="7DFC3EFB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students 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sum 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min =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nteger.MAX_VALUE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max =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nteger.MIN_VALUE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next, A 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B 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C 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D 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F 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;</w:t>
      </w:r>
    </w:p>
    <w:p w14:paraId="51091C44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</w:p>
    <w:p w14:paraId="658E4AEC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Take in the sum and number of students, count A, B, C, D, and F students, and compute minimum and maximum</w:t>
      </w:r>
    </w:p>
    <w:p w14:paraId="1EDD20FE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</w:p>
    <w:p w14:paraId="24478146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while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file1.hasNext())</w:t>
      </w:r>
    </w:p>
    <w:p w14:paraId="66371B77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{</w:t>
      </w:r>
    </w:p>
    <w:p w14:paraId="6B25978B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</w:t>
      </w:r>
      <w:proofErr w:type="gramStart"/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try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{</w:t>
      </w:r>
      <w:proofErr w:type="gramEnd"/>
    </w:p>
    <w:p w14:paraId="1C339E3E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</w:t>
      </w:r>
    </w:p>
    <w:p w14:paraId="034A75FC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next = file1.nextInt();</w:t>
      </w:r>
    </w:p>
    <w:p w14:paraId="5A9D06A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            sum += next;</w:t>
      </w:r>
    </w:p>
    <w:p w14:paraId="551456A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students++;</w:t>
      </w:r>
    </w:p>
    <w:p w14:paraId="084C7745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7888538D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next &lt; min)</w:t>
      </w:r>
    </w:p>
    <w:p w14:paraId="20FA3EFC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min = next;</w:t>
      </w:r>
    </w:p>
    <w:p w14:paraId="3B4F1FA4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next &gt; max)</w:t>
      </w:r>
    </w:p>
    <w:p w14:paraId="657DA51A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max = next;</w:t>
      </w:r>
    </w:p>
    <w:p w14:paraId="2033BE13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7C0F9A64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next &gt;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9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</w:t>
      </w:r>
    </w:p>
    <w:p w14:paraId="7DA2F71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A++;</w:t>
      </w:r>
    </w:p>
    <w:p w14:paraId="6FED5A68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next &gt;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8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</w:t>
      </w:r>
    </w:p>
    <w:p w14:paraId="7FB2452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B++;</w:t>
      </w:r>
    </w:p>
    <w:p w14:paraId="75132535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next &gt;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7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</w:t>
      </w:r>
    </w:p>
    <w:p w14:paraId="7A8745D5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C++;</w:t>
      </w:r>
    </w:p>
    <w:p w14:paraId="328EE5A8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next &gt;=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6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</w:t>
      </w:r>
    </w:p>
    <w:p w14:paraId="2F0D1973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D++;</w:t>
      </w:r>
    </w:p>
    <w:p w14:paraId="24962C31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else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f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(next &lt; </w:t>
      </w:r>
      <w:r w:rsidRPr="00C824DE">
        <w:rPr>
          <w:rFonts w:ascii="Courier New" w:eastAsia="Times New Roman" w:hAnsi="Courier New" w:cs="Courier New"/>
          <w:color w:val="09885A"/>
          <w:sz w:val="18"/>
          <w:szCs w:val="18"/>
          <w:lang w:eastAsia="zh-CN"/>
        </w:rPr>
        <w:t>60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</w:t>
      </w:r>
    </w:p>
    <w:p w14:paraId="302A1E5B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F++;</w:t>
      </w:r>
    </w:p>
    <w:p w14:paraId="5ADB58A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}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atch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InputMismatchExceptio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e ){</w:t>
      </w:r>
    </w:p>
    <w:p w14:paraId="2BE414F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</w:t>
      </w:r>
      <w:proofErr w:type="gramEnd"/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==============ERROR============="</w:t>
      </w:r>
    </w:p>
    <w:p w14:paraId="68045670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        + 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nAll</w:t>
      </w:r>
      <w:proofErr w:type="spellEnd"/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the inputs must be numbers!"</w:t>
      </w:r>
    </w:p>
    <w:p w14:paraId="0974EE51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        + 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n================================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65E754EB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file1.next();</w:t>
      </w:r>
    </w:p>
    <w:p w14:paraId="76B19DC0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}</w:t>
      </w:r>
    </w:p>
    <w:p w14:paraId="16FDBB8C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}</w:t>
      </w:r>
    </w:p>
    <w:p w14:paraId="1F10B9CF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</w:p>
    <w:p w14:paraId="07948B56" w14:textId="504CB9D2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Compute average and number of people who passed</w:t>
      </w:r>
    </w:p>
    <w:p w14:paraId="11881613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average = (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double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 sum/students;</w:t>
      </w:r>
    </w:p>
    <w:p w14:paraId="2CC38057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int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passed = A + B + C + D;</w:t>
      </w:r>
    </w:p>
    <w:p w14:paraId="631F4E3D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</w:p>
    <w:p w14:paraId="430962AF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// Create </w:t>
      </w:r>
      <w:proofErr w:type="spellStart"/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FileOutputStream</w:t>
      </w:r>
      <w:proofErr w:type="spellEnd"/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 xml:space="preserve"> object.</w:t>
      </w:r>
    </w:p>
    <w:p w14:paraId="5A1BBC53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leOutputStream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os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=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leOutputStream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gramEnd"/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gradeStatisticsOutput.txt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,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false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75149371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rintWriter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pw =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new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rintWriter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os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31694758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</w:p>
    <w:p w14:paraId="2EE2C706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lastRenderedPageBreak/>
        <w:t xml:space="preserve">         </w:t>
      </w: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Write data to the file</w:t>
      </w:r>
    </w:p>
    <w:p w14:paraId="4CF9F2AB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printl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Number of Students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students );</w:t>
      </w:r>
    </w:p>
    <w:p w14:paraId="2BDF5A85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printl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Average Grades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average );</w:t>
      </w:r>
    </w:p>
    <w:p w14:paraId="32A07656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printl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Highest Grade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max );</w:t>
      </w:r>
    </w:p>
    <w:p w14:paraId="50E888CC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printl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Lowest Grade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min );</w:t>
      </w:r>
    </w:p>
    <w:p w14:paraId="03D4E5DC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printl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students who passed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passed);</w:t>
      </w:r>
    </w:p>
    <w:p w14:paraId="1982E40B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printl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students who got an A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A);</w:t>
      </w:r>
    </w:p>
    <w:p w14:paraId="4D733989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printl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students who got an B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B);</w:t>
      </w:r>
    </w:p>
    <w:p w14:paraId="587317CE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printl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students who got an C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C);</w:t>
      </w:r>
    </w:p>
    <w:p w14:paraId="52652E46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printl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students who got an D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D);</w:t>
      </w:r>
    </w:p>
    <w:p w14:paraId="0EAD179D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printl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students who got an F: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F);</w:t>
      </w:r>
    </w:p>
    <w:p w14:paraId="216F8FE5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 release the resources associated with gradeStatisticsOutput.txt</w:t>
      </w:r>
    </w:p>
    <w:p w14:paraId="4FEFFDF6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pw.close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);</w:t>
      </w:r>
    </w:p>
    <w:p w14:paraId="44EEA1EE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</w:p>
    <w:p w14:paraId="1A55FAFA" w14:textId="17D736E5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r w:rsidRPr="00C824DE">
        <w:rPr>
          <w:rFonts w:ascii="Courier New" w:eastAsia="Times New Roman" w:hAnsi="Courier New" w:cs="Courier New"/>
          <w:color w:val="008000"/>
          <w:sz w:val="18"/>
          <w:szCs w:val="18"/>
          <w:lang w:eastAsia="zh-CN"/>
        </w:rPr>
        <w:t>//Output computations</w:t>
      </w:r>
    </w:p>
    <w:p w14:paraId="6F89F94C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total amount of students is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students);</w:t>
      </w:r>
    </w:p>
    <w:p w14:paraId="1B2DC675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average of all the grades is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average);</w:t>
      </w:r>
    </w:p>
    <w:p w14:paraId="4623351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highest grade is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max);</w:t>
      </w:r>
    </w:p>
    <w:p w14:paraId="4FB7C0B7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lowest grade is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min);</w:t>
      </w:r>
    </w:p>
    <w:p w14:paraId="576909C4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students who passed is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passed);</w:t>
      </w:r>
    </w:p>
    <w:p w14:paraId="73A88382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"The number of students who got an A </w:t>
      </w:r>
      <w:proofErr w:type="gramStart"/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is  "</w:t>
      </w:r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A);</w:t>
      </w:r>
    </w:p>
    <w:p w14:paraId="22CA143B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students who got an B is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B);</w:t>
      </w:r>
    </w:p>
    <w:p w14:paraId="3D76D49B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students who got an C is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C);</w:t>
      </w:r>
    </w:p>
    <w:p w14:paraId="12C7087E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"The number of students who got </w:t>
      </w:r>
      <w:proofErr w:type="gramStart"/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an</w:t>
      </w:r>
      <w:proofErr w:type="gramEnd"/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D is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D);</w:t>
      </w:r>
    </w:p>
    <w:p w14:paraId="789D7681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The number of students who got an F is 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+ F);</w:t>
      </w:r>
    </w:p>
    <w:p w14:paraId="4BD81D90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</w:t>
      </w:r>
    </w:p>
    <w:p w14:paraId="3CF2E9F7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} </w:t>
      </w:r>
      <w:r w:rsidRPr="00C824DE">
        <w:rPr>
          <w:rFonts w:ascii="Courier New" w:eastAsia="Times New Roman" w:hAnsi="Courier New" w:cs="Courier New"/>
          <w:color w:val="0000FF"/>
          <w:sz w:val="18"/>
          <w:szCs w:val="18"/>
          <w:lang w:eastAsia="zh-CN"/>
        </w:rPr>
        <w:t>catch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gram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(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ileNotFoundException</w:t>
      </w:r>
      <w:proofErr w:type="spellEnd"/>
      <w:proofErr w:type="gram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fnf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){</w:t>
      </w:r>
    </w:p>
    <w:p w14:paraId="4E067B9A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</w:t>
      </w:r>
      <w:proofErr w:type="spellStart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System.out.println</w:t>
      </w:r>
      <w:proofErr w:type="spellEnd"/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(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n==============ERROR============="</w:t>
      </w:r>
    </w:p>
    <w:p w14:paraId="69C098BC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    + 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</w:t>
      </w:r>
      <w:proofErr w:type="spellStart"/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nCannot</w:t>
      </w:r>
      <w:proofErr w:type="spellEnd"/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 xml:space="preserve"> find the file you entered!"</w:t>
      </w:r>
    </w:p>
    <w:p w14:paraId="1CB063AD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                   + </w:t>
      </w:r>
      <w:r w:rsidRPr="00C824DE">
        <w:rPr>
          <w:rFonts w:ascii="Courier New" w:eastAsia="Times New Roman" w:hAnsi="Courier New" w:cs="Courier New"/>
          <w:color w:val="A31515"/>
          <w:sz w:val="18"/>
          <w:szCs w:val="18"/>
          <w:lang w:eastAsia="zh-CN"/>
        </w:rPr>
        <w:t>"\n================================\n"</w:t>
      </w: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);</w:t>
      </w:r>
    </w:p>
    <w:p w14:paraId="35ECB598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    }</w:t>
      </w:r>
    </w:p>
    <w:p w14:paraId="54FF6893" w14:textId="77777777" w:rsidR="00C824DE" w:rsidRP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 xml:space="preserve">     }</w:t>
      </w:r>
    </w:p>
    <w:p w14:paraId="655BBFDE" w14:textId="4DDD3574" w:rsidR="00C824DE" w:rsidRDefault="00C824DE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C824DE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}</w:t>
      </w:r>
    </w:p>
    <w:p w14:paraId="3A58708B" w14:textId="6DE25052" w:rsidR="005029BF" w:rsidRDefault="005029BF" w:rsidP="00C824DE">
      <w:pPr>
        <w:pBdr>
          <w:bottom w:val="single" w:sz="12" w:space="1" w:color="auto"/>
        </w:pBd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3325A22B" w14:textId="77777777" w:rsidR="00973E9F" w:rsidRDefault="00973E9F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b/>
          <w:color w:val="000000"/>
          <w:sz w:val="20"/>
          <w:szCs w:val="18"/>
          <w:lang w:eastAsia="zh-CN"/>
        </w:rPr>
      </w:pPr>
    </w:p>
    <w:p w14:paraId="1D7F53B1" w14:textId="1F985C9C" w:rsidR="00A06A41" w:rsidRPr="00A06A41" w:rsidRDefault="00A06A41" w:rsidP="00C824DE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b/>
          <w:color w:val="000000"/>
          <w:sz w:val="20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b/>
          <w:color w:val="000000"/>
          <w:sz w:val="20"/>
          <w:szCs w:val="18"/>
          <w:lang w:eastAsia="zh-CN"/>
        </w:rPr>
        <w:t>No Exception:</w:t>
      </w:r>
    </w:p>
    <w:p w14:paraId="59E270B0" w14:textId="77777777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Enter the name of the file to read: grades.txt</w:t>
      </w:r>
    </w:p>
    <w:p w14:paraId="5F09EC19" w14:textId="77777777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</w:p>
    <w:p w14:paraId="1AB364F5" w14:textId="77777777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he total amount of students is 19</w:t>
      </w:r>
    </w:p>
    <w:p w14:paraId="6F34D7BA" w14:textId="77777777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he average of all the grades is 85.21052631578948</w:t>
      </w:r>
    </w:p>
    <w:p w14:paraId="5944FAC5" w14:textId="77777777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he highest grade is 99</w:t>
      </w:r>
    </w:p>
    <w:p w14:paraId="46554FAD" w14:textId="77777777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he lowest grade is 56</w:t>
      </w:r>
    </w:p>
    <w:p w14:paraId="51DE8034" w14:textId="77777777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he number of students who passed is 18</w:t>
      </w:r>
    </w:p>
    <w:p w14:paraId="5FE93B5B" w14:textId="39E937DF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he number of students who got an A is 8</w:t>
      </w:r>
    </w:p>
    <w:p w14:paraId="1197048D" w14:textId="77777777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he number of students who got an B is 4</w:t>
      </w:r>
    </w:p>
    <w:p w14:paraId="69965DAD" w14:textId="77777777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he number of students who got an C is 6</w:t>
      </w:r>
    </w:p>
    <w:p w14:paraId="4894A87D" w14:textId="43113D27" w:rsidR="00A06A41" w:rsidRPr="00A06A41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he number of students who got a D is 0</w:t>
      </w:r>
    </w:p>
    <w:p w14:paraId="736040BA" w14:textId="0A1099CE" w:rsidR="00A06A41" w:rsidRPr="00C824DE" w:rsidRDefault="00A06A41" w:rsidP="00A06A41">
      <w:pPr>
        <w:shd w:val="clear" w:color="auto" w:fill="FFFFFE"/>
        <w:spacing w:after="0" w:line="270" w:lineRule="atLeast"/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</w:pPr>
      <w:r w:rsidRPr="00A06A41">
        <w:rPr>
          <w:rFonts w:ascii="Courier New" w:eastAsia="Times New Roman" w:hAnsi="Courier New" w:cs="Courier New"/>
          <w:color w:val="000000"/>
          <w:sz w:val="18"/>
          <w:szCs w:val="18"/>
          <w:lang w:eastAsia="zh-CN"/>
        </w:rPr>
        <w:t>The number of students who got an F is 1</w:t>
      </w:r>
    </w:p>
    <w:p w14:paraId="13EB0CC6" w14:textId="01588390" w:rsidR="00EE230C" w:rsidRDefault="00EE230C" w:rsidP="00EE230C">
      <w:pPr>
        <w:pStyle w:val="Default"/>
        <w:rPr>
          <w:rFonts w:ascii="Courier New" w:hAnsi="Courier New" w:cs="Courier New"/>
          <w:color w:val="auto"/>
          <w:sz w:val="22"/>
          <w:szCs w:val="22"/>
        </w:rPr>
      </w:pPr>
    </w:p>
    <w:p w14:paraId="3BBBDC64" w14:textId="663FBCB4" w:rsidR="00A06A41" w:rsidRDefault="00A06A41" w:rsidP="00EE230C">
      <w:pPr>
        <w:pStyle w:val="Default"/>
        <w:rPr>
          <w:rFonts w:ascii="Courier New" w:hAnsi="Courier New" w:cs="Courier New"/>
          <w:b/>
          <w:color w:val="auto"/>
          <w:sz w:val="22"/>
          <w:szCs w:val="22"/>
        </w:rPr>
      </w:pPr>
      <w:proofErr w:type="spellStart"/>
      <w:r w:rsidRPr="00A06A41">
        <w:rPr>
          <w:rFonts w:ascii="Courier New" w:hAnsi="Courier New" w:cs="Courier New"/>
          <w:b/>
          <w:color w:val="auto"/>
          <w:sz w:val="22"/>
          <w:szCs w:val="22"/>
        </w:rPr>
        <w:t>FileNotFoundException</w:t>
      </w:r>
      <w:proofErr w:type="spellEnd"/>
      <w:r w:rsidR="00E00E09">
        <w:rPr>
          <w:rFonts w:ascii="Courier New" w:hAnsi="Courier New" w:cs="Courier New"/>
          <w:b/>
          <w:color w:val="auto"/>
          <w:sz w:val="22"/>
          <w:szCs w:val="22"/>
        </w:rPr>
        <w:t>:</w:t>
      </w:r>
    </w:p>
    <w:p w14:paraId="77922B44" w14:textId="7E1E0CE5" w:rsidR="00A06A41" w:rsidRDefault="00A06A41" w:rsidP="00EE230C">
      <w:pPr>
        <w:pStyle w:val="Default"/>
        <w:rPr>
          <w:rFonts w:ascii="Courier New" w:hAnsi="Courier New" w:cs="Courier New"/>
          <w:b/>
          <w:color w:val="auto"/>
          <w:sz w:val="22"/>
          <w:szCs w:val="22"/>
        </w:rPr>
      </w:pPr>
    </w:p>
    <w:p w14:paraId="14E8C49B" w14:textId="77777777" w:rsidR="004A021A" w:rsidRPr="004A021A" w:rsidRDefault="004A021A" w:rsidP="004A021A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4A021A">
        <w:rPr>
          <w:rFonts w:ascii="Courier New" w:hAnsi="Courier New" w:cs="Courier New"/>
          <w:color w:val="auto"/>
          <w:sz w:val="20"/>
          <w:szCs w:val="22"/>
        </w:rPr>
        <w:t>Enter the name of the file to read: da.txt</w:t>
      </w:r>
    </w:p>
    <w:p w14:paraId="40CB2F59" w14:textId="77777777" w:rsidR="004A021A" w:rsidRPr="004A021A" w:rsidRDefault="004A021A" w:rsidP="004A021A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</w:p>
    <w:p w14:paraId="4DE43648" w14:textId="77777777" w:rsidR="004A021A" w:rsidRPr="004A021A" w:rsidRDefault="004A021A" w:rsidP="004A021A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</w:p>
    <w:p w14:paraId="470356E6" w14:textId="77777777" w:rsidR="004A021A" w:rsidRPr="004A021A" w:rsidRDefault="004A021A" w:rsidP="004A021A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4A021A">
        <w:rPr>
          <w:rFonts w:ascii="Courier New" w:hAnsi="Courier New" w:cs="Courier New"/>
          <w:color w:val="auto"/>
          <w:sz w:val="20"/>
          <w:szCs w:val="22"/>
        </w:rPr>
        <w:t>==============ERROR=============</w:t>
      </w:r>
    </w:p>
    <w:p w14:paraId="6629A13A" w14:textId="77777777" w:rsidR="004A021A" w:rsidRPr="004A021A" w:rsidRDefault="004A021A" w:rsidP="004A021A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4A021A">
        <w:rPr>
          <w:rFonts w:ascii="Courier New" w:hAnsi="Courier New" w:cs="Courier New"/>
          <w:color w:val="auto"/>
          <w:sz w:val="20"/>
          <w:szCs w:val="22"/>
        </w:rPr>
        <w:t>Cannot find the file you entered!</w:t>
      </w:r>
    </w:p>
    <w:p w14:paraId="61E1B868" w14:textId="36252627" w:rsidR="007B0FA9" w:rsidRDefault="004A021A" w:rsidP="004A021A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4A021A">
        <w:rPr>
          <w:rFonts w:ascii="Courier New" w:hAnsi="Courier New" w:cs="Courier New"/>
          <w:color w:val="auto"/>
          <w:sz w:val="20"/>
          <w:szCs w:val="22"/>
        </w:rPr>
        <w:t>================================</w:t>
      </w:r>
    </w:p>
    <w:p w14:paraId="4A3580D5" w14:textId="462EACA2" w:rsidR="004A021A" w:rsidRDefault="004A021A" w:rsidP="004A021A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</w:p>
    <w:p w14:paraId="07A1A89C" w14:textId="5FCE0F68" w:rsidR="004A021A" w:rsidRDefault="004A021A" w:rsidP="004A021A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</w:p>
    <w:p w14:paraId="7F320575" w14:textId="3637326A" w:rsidR="004A021A" w:rsidRPr="00E00E09" w:rsidRDefault="00E00E09" w:rsidP="004A021A">
      <w:pPr>
        <w:pStyle w:val="Default"/>
        <w:rPr>
          <w:rFonts w:ascii="Courier New" w:hAnsi="Courier New" w:cs="Courier New"/>
          <w:b/>
          <w:noProof/>
          <w:color w:val="auto"/>
          <w:sz w:val="22"/>
          <w:szCs w:val="22"/>
        </w:rPr>
      </w:pPr>
      <w:r w:rsidRPr="00E00E09">
        <w:rPr>
          <w:rFonts w:ascii="Courier New" w:hAnsi="Courier New" w:cs="Courier New"/>
          <w:b/>
          <w:noProof/>
          <w:color w:val="auto"/>
          <w:sz w:val="22"/>
          <w:szCs w:val="22"/>
        </w:rPr>
        <w:t>InputMismatchException</w:t>
      </w:r>
      <w:r>
        <w:rPr>
          <w:rFonts w:ascii="Courier New" w:hAnsi="Courier New" w:cs="Courier New"/>
          <w:b/>
          <w:noProof/>
          <w:color w:val="auto"/>
          <w:sz w:val="22"/>
          <w:szCs w:val="22"/>
        </w:rPr>
        <w:t>:</w:t>
      </w:r>
    </w:p>
    <w:p w14:paraId="706B7A4D" w14:textId="77777777" w:rsidR="00E00E09" w:rsidRPr="004A021A" w:rsidRDefault="00E00E09" w:rsidP="004A021A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</w:p>
    <w:p w14:paraId="7C868083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Enter the name of the file to read: grades1.txt</w:t>
      </w:r>
    </w:p>
    <w:p w14:paraId="4EFD13A1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</w:p>
    <w:p w14:paraId="5DE6F302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==============ERROR=============</w:t>
      </w:r>
    </w:p>
    <w:p w14:paraId="000586AC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All the inputs must be numbers!</w:t>
      </w:r>
    </w:p>
    <w:p w14:paraId="6F0C1A05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================================</w:t>
      </w:r>
    </w:p>
    <w:p w14:paraId="3E4F3218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The total amount of students is 19</w:t>
      </w:r>
    </w:p>
    <w:p w14:paraId="7F41A94B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The average of all the grades is 85.21052631578948</w:t>
      </w:r>
    </w:p>
    <w:p w14:paraId="150895A3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The highest grade is 99</w:t>
      </w:r>
    </w:p>
    <w:p w14:paraId="05615D91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The lowest grade is 56</w:t>
      </w:r>
    </w:p>
    <w:p w14:paraId="034F44DE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The number of students who passed is 18</w:t>
      </w:r>
    </w:p>
    <w:p w14:paraId="1311AD2D" w14:textId="75BE4635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The number of students who got an A is</w:t>
      </w:r>
      <w:r w:rsidR="00973E9F">
        <w:rPr>
          <w:rFonts w:ascii="Courier New" w:hAnsi="Courier New" w:cs="Courier New"/>
          <w:color w:val="auto"/>
          <w:sz w:val="20"/>
          <w:szCs w:val="22"/>
        </w:rPr>
        <w:t xml:space="preserve"> </w:t>
      </w:r>
      <w:r w:rsidRPr="007B0FA9">
        <w:rPr>
          <w:rFonts w:ascii="Courier New" w:hAnsi="Courier New" w:cs="Courier New"/>
          <w:color w:val="auto"/>
          <w:sz w:val="20"/>
          <w:szCs w:val="22"/>
        </w:rPr>
        <w:t>8</w:t>
      </w:r>
    </w:p>
    <w:p w14:paraId="282D577E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lastRenderedPageBreak/>
        <w:t>The number of students who got an B is 4</w:t>
      </w:r>
    </w:p>
    <w:p w14:paraId="6E823378" w14:textId="77777777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The number of students who got an C is 6</w:t>
      </w:r>
    </w:p>
    <w:p w14:paraId="13FD735D" w14:textId="5E8F88AF" w:rsidR="007B0FA9" w:rsidRP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The number of students who got a D is 0</w:t>
      </w:r>
    </w:p>
    <w:p w14:paraId="76D8CFD7" w14:textId="03F7D26C" w:rsidR="007B0FA9" w:rsidRDefault="007B0FA9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7B0FA9">
        <w:rPr>
          <w:rFonts w:ascii="Courier New" w:hAnsi="Courier New" w:cs="Courier New"/>
          <w:color w:val="auto"/>
          <w:sz w:val="20"/>
          <w:szCs w:val="22"/>
        </w:rPr>
        <w:t>The number of students who got an F is 1</w:t>
      </w:r>
    </w:p>
    <w:p w14:paraId="555037A6" w14:textId="77777777" w:rsidR="006147DA" w:rsidRDefault="006147DA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</w:p>
    <w:p w14:paraId="09A441C3" w14:textId="7D7B93CD" w:rsidR="00973E9F" w:rsidRDefault="00973E9F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</w:p>
    <w:p w14:paraId="08E227FF" w14:textId="3DD28E73" w:rsidR="00973E9F" w:rsidRPr="007B0FA9" w:rsidRDefault="006147DA" w:rsidP="007B0FA9">
      <w:pPr>
        <w:pStyle w:val="Default"/>
        <w:rPr>
          <w:rFonts w:ascii="Courier New" w:hAnsi="Courier New" w:cs="Courier New"/>
          <w:color w:val="auto"/>
          <w:sz w:val="20"/>
          <w:szCs w:val="22"/>
        </w:rPr>
      </w:pPr>
      <w:r w:rsidRPr="006147DA">
        <w:rPr>
          <w:rFonts w:ascii="Courier New" w:hAnsi="Courier New" w:cs="Courier New"/>
          <w:color w:val="auto"/>
          <w:sz w:val="20"/>
          <w:szCs w:val="22"/>
        </w:rPr>
        <w:drawing>
          <wp:inline distT="0" distB="0" distL="0" distR="0" wp14:anchorId="51AFB1E9" wp14:editId="3E52A7B0">
            <wp:extent cx="8229600" cy="44792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447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73E9F" w:rsidRPr="007B0FA9" w:rsidSect="00EE230C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Andale Mono">
    <w:altName w:val="Andale Mono"/>
    <w:panose1 w:val="020B0509000000000004"/>
    <w:charset w:val="00"/>
    <w:family w:val="moder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1E6523"/>
    <w:multiLevelType w:val="hybridMultilevel"/>
    <w:tmpl w:val="74787C1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CC3421"/>
    <w:multiLevelType w:val="hybridMultilevel"/>
    <w:tmpl w:val="15027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30D93"/>
    <w:multiLevelType w:val="hybridMultilevel"/>
    <w:tmpl w:val="DE7CDE10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4F7346"/>
    <w:multiLevelType w:val="hybridMultilevel"/>
    <w:tmpl w:val="3BC203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4767C0"/>
    <w:multiLevelType w:val="hybridMultilevel"/>
    <w:tmpl w:val="6B38D314"/>
    <w:lvl w:ilvl="0" w:tplc="04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6A6DB1"/>
    <w:multiLevelType w:val="hybridMultilevel"/>
    <w:tmpl w:val="C494F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182B8F"/>
    <w:multiLevelType w:val="hybridMultilevel"/>
    <w:tmpl w:val="426EF6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6"/>
  </w:num>
  <w:num w:numId="6">
    <w:abstractNumId w:val="5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SwtDAwMzQ3NDUzMjVR0lEKTi0uzszPAykwrgUAFbCdvSwAAAA="/>
  </w:docVars>
  <w:rsids>
    <w:rsidRoot w:val="00281BE5"/>
    <w:rsid w:val="00004E7D"/>
    <w:rsid w:val="0006437E"/>
    <w:rsid w:val="000839FC"/>
    <w:rsid w:val="001319F6"/>
    <w:rsid w:val="001474A0"/>
    <w:rsid w:val="002053A8"/>
    <w:rsid w:val="00223B47"/>
    <w:rsid w:val="00227BDD"/>
    <w:rsid w:val="00281BE5"/>
    <w:rsid w:val="004A021A"/>
    <w:rsid w:val="004B2F0D"/>
    <w:rsid w:val="004E1044"/>
    <w:rsid w:val="005029BF"/>
    <w:rsid w:val="006147DA"/>
    <w:rsid w:val="0064283E"/>
    <w:rsid w:val="006E6FF4"/>
    <w:rsid w:val="007B0FA9"/>
    <w:rsid w:val="007D4A45"/>
    <w:rsid w:val="00855B20"/>
    <w:rsid w:val="008573C5"/>
    <w:rsid w:val="0086172B"/>
    <w:rsid w:val="009037F1"/>
    <w:rsid w:val="009561DF"/>
    <w:rsid w:val="00973E9F"/>
    <w:rsid w:val="00A06A41"/>
    <w:rsid w:val="00AC6316"/>
    <w:rsid w:val="00BF0031"/>
    <w:rsid w:val="00C00877"/>
    <w:rsid w:val="00C43C08"/>
    <w:rsid w:val="00C824DE"/>
    <w:rsid w:val="00CB4F83"/>
    <w:rsid w:val="00D108F6"/>
    <w:rsid w:val="00D66B07"/>
    <w:rsid w:val="00D7188F"/>
    <w:rsid w:val="00D90788"/>
    <w:rsid w:val="00DF6CC2"/>
    <w:rsid w:val="00E00E09"/>
    <w:rsid w:val="00E0778F"/>
    <w:rsid w:val="00E275AC"/>
    <w:rsid w:val="00EE230C"/>
    <w:rsid w:val="00F90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BF7D6"/>
  <w15:chartTrackingRefBased/>
  <w15:docId w15:val="{F4167E6F-3858-40BD-9963-0E0CD59A19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281BE5"/>
    <w:pPr>
      <w:autoSpaceDE w:val="0"/>
      <w:autoSpaceDN w:val="0"/>
      <w:adjustRightInd w:val="0"/>
      <w:spacing w:after="0" w:line="240" w:lineRule="auto"/>
    </w:pPr>
    <w:rPr>
      <w:rFonts w:ascii="Andale Mono" w:hAnsi="Andale Mono" w:cs="Andale Mono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81B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1972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44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58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2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8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3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6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1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1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6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9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6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75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2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8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1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1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9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1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1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4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5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3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26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4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0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9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6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3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0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7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5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0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4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7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9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4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19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7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6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34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ap Kotala</dc:creator>
  <cp:keywords/>
  <dc:description/>
  <cp:lastModifiedBy>Zhenhua Yang</cp:lastModifiedBy>
  <cp:revision>12</cp:revision>
  <dcterms:created xsi:type="dcterms:W3CDTF">2018-12-05T05:00:00Z</dcterms:created>
  <dcterms:modified xsi:type="dcterms:W3CDTF">2018-12-08T05:05:00Z</dcterms:modified>
</cp:coreProperties>
</file>